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617" w:type="dxa"/>
        <w:tblLook w:val="04A0" w:firstRow="1" w:lastRow="0" w:firstColumn="1" w:lastColumn="0" w:noHBand="0" w:noVBand="1"/>
      </w:tblPr>
      <w:tblGrid>
        <w:gridCol w:w="1616"/>
        <w:gridCol w:w="496"/>
        <w:gridCol w:w="4394"/>
        <w:gridCol w:w="4111"/>
      </w:tblGrid>
      <w:tr w:rsidR="007A0ED3" w:rsidRPr="0006046A" w14:paraId="5E15E540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06F56FC8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6134E325" wp14:editId="44FAE652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0CDF219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47CD6387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2D6FFF98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3CAD43FC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2BCBF7B1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908A5C4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34C11D8F" w14:textId="77777777" w:rsidTr="00836ABA">
        <w:trPr>
          <w:trHeight w:val="361"/>
        </w:trPr>
        <w:tc>
          <w:tcPr>
            <w:tcW w:w="211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A1093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08AB7FD" w14:textId="0397E2E0" w:rsidR="00305DB4" w:rsidRPr="00DA2355" w:rsidRDefault="003D03A3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ERHAN</w:t>
            </w:r>
            <w:r w:rsidR="0035642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GEBEŞ</w:t>
            </w:r>
          </w:p>
        </w:tc>
      </w:tr>
      <w:tr w:rsidR="00305DB4" w:rsidRPr="00DA2355" w14:paraId="5A2AABAC" w14:textId="77777777" w:rsidTr="00836ABA">
        <w:trPr>
          <w:trHeight w:val="361"/>
        </w:trPr>
        <w:tc>
          <w:tcPr>
            <w:tcW w:w="211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7B6B6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A495410" w14:textId="477FE5F7" w:rsidR="00305DB4" w:rsidRPr="00DA2355" w:rsidRDefault="0035642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70E0">
              <w:rPr>
                <w:rFonts w:ascii="Times New Roman" w:hAnsi="Times New Roman"/>
              </w:rPr>
              <w:t>Polimer ve Malzeme Mühendisliği</w:t>
            </w:r>
          </w:p>
        </w:tc>
      </w:tr>
      <w:tr w:rsidR="00305DB4" w:rsidRPr="00DA2355" w14:paraId="791E44F9" w14:textId="77777777" w:rsidTr="00836ABA">
        <w:trPr>
          <w:trHeight w:val="361"/>
        </w:trPr>
        <w:tc>
          <w:tcPr>
            <w:tcW w:w="211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8D8BA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86F18FC" w14:textId="43C9374B" w:rsidR="00305DB4" w:rsidRPr="00DA2355" w:rsidRDefault="0035642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R. KENAN YILDIRIM</w:t>
            </w:r>
          </w:p>
        </w:tc>
      </w:tr>
      <w:tr w:rsidR="004B17FC" w:rsidRPr="00DA2355" w14:paraId="215018A0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94904F6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0540C95A" w14:textId="77777777" w:rsidTr="00836ABA">
        <w:trPr>
          <w:trHeight w:val="1103"/>
        </w:trPr>
        <w:tc>
          <w:tcPr>
            <w:tcW w:w="211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8CD8200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8505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F01059B" w14:textId="62300F23" w:rsidR="007F33E0" w:rsidRPr="00DA2355" w:rsidRDefault="0035642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KRİLİK YÜN KARIŞIMLARINDA YÜN ORANININ İPLİK ÖZELLİĞİ ÜZERİNE ETKİSİ</w:t>
            </w:r>
          </w:p>
        </w:tc>
      </w:tr>
      <w:tr w:rsidR="007A0ED3" w:rsidRPr="00DA2355" w14:paraId="02312A1F" w14:textId="77777777" w:rsidTr="00836ABA">
        <w:trPr>
          <w:trHeight w:val="508"/>
        </w:trPr>
        <w:tc>
          <w:tcPr>
            <w:tcW w:w="211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1794475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8505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4441046" w14:textId="7DC9027C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35642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355F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356420">
              <w:rPr>
                <w:rFonts w:ascii="Times New Roman" w:hAnsi="Times New Roman" w:cs="Times New Roman"/>
                <w:sz w:val="24"/>
                <w:szCs w:val="24"/>
              </w:rPr>
              <w:t>/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35642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14:paraId="33B4915A" w14:textId="77777777" w:rsidTr="00836ABA">
        <w:trPr>
          <w:trHeight w:val="630"/>
        </w:trPr>
        <w:tc>
          <w:tcPr>
            <w:tcW w:w="211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3298ED3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4394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C590AE5" w14:textId="77777777" w:rsidR="000B7954" w:rsidRPr="00DA2355" w:rsidRDefault="000B795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F03E6A8" w14:textId="4D9B14C1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5642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355F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356420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</w:tr>
      <w:tr w:rsidR="007A0ED3" w:rsidRPr="00DA2355" w14:paraId="79CCA26C" w14:textId="77777777" w:rsidTr="00836ABA">
        <w:trPr>
          <w:trHeight w:val="1295"/>
        </w:trPr>
        <w:tc>
          <w:tcPr>
            <w:tcW w:w="211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138E6C3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505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15E2481" w14:textId="77777777" w:rsidR="007A0ED3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E2F5AB" w14:textId="2996B2D3" w:rsidR="00DD3372" w:rsidRDefault="00DD337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3372">
              <w:drawing>
                <wp:inline distT="0" distB="0" distL="0" distR="0" wp14:anchorId="155708CB" wp14:editId="1D6FE804">
                  <wp:extent cx="5143500" cy="685800"/>
                  <wp:effectExtent l="0" t="0" r="0" b="0"/>
                  <wp:docPr id="15907463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4350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C41C406" w14:textId="77777777" w:rsidR="00DD3372" w:rsidRDefault="00DD337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F9A21A" w14:textId="479B355F" w:rsidR="00DD3372" w:rsidRPr="00DA2355" w:rsidRDefault="00DD337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1330FD7F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80077D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5CAC22CC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52BFC486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21E32F69" w14:textId="77777777" w:rsidR="00543CA3" w:rsidRDefault="00820A28" w:rsidP="00C57BCF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239E83BF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979B313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2CD7B3C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A178A0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41791C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7413C17" w14:textId="79495322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CAB174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AA98964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5087F7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20E0224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1E751518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0CB6F07F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49134B" w14:textId="77777777" w:rsidR="00862A30" w:rsidRDefault="00862A30" w:rsidP="005F3207">
      <w:pPr>
        <w:spacing w:after="0" w:line="240" w:lineRule="auto"/>
      </w:pPr>
      <w:r>
        <w:separator/>
      </w:r>
    </w:p>
  </w:endnote>
  <w:endnote w:type="continuationSeparator" w:id="0">
    <w:p w14:paraId="54D1EA72" w14:textId="77777777" w:rsidR="00862A30" w:rsidRDefault="00862A30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1537D6C0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6ACD66F8" w14:textId="77777777" w:rsidR="005F3207" w:rsidRPr="005F3207" w:rsidRDefault="005F3207" w:rsidP="005F3207">
          <w:pPr>
            <w:pStyle w:val="Footer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64F432AD" w14:textId="77777777" w:rsidR="005F3207" w:rsidRPr="005F3207" w:rsidRDefault="005F3207" w:rsidP="005F3207">
          <w:pPr>
            <w:pStyle w:val="Footer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0748F6FC" w14:textId="77777777" w:rsidR="005F3207" w:rsidRPr="005F3207" w:rsidRDefault="005F3207" w:rsidP="005F3207">
          <w:pPr>
            <w:pStyle w:val="Footer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1A3635E1" w14:textId="77777777" w:rsidR="005F3207" w:rsidRDefault="005F3207" w:rsidP="005F32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962F5A" w14:textId="77777777" w:rsidR="00862A30" w:rsidRDefault="00862A30" w:rsidP="005F3207">
      <w:pPr>
        <w:spacing w:after="0" w:line="240" w:lineRule="auto"/>
      </w:pPr>
      <w:r>
        <w:separator/>
      </w:r>
    </w:p>
  </w:footnote>
  <w:footnote w:type="continuationSeparator" w:id="0">
    <w:p w14:paraId="2BF7943A" w14:textId="77777777" w:rsidR="00862A30" w:rsidRDefault="00862A30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2815313">
    <w:abstractNumId w:val="3"/>
  </w:num>
  <w:num w:numId="2" w16cid:durableId="1658613898">
    <w:abstractNumId w:val="1"/>
  </w:num>
  <w:num w:numId="3" w16cid:durableId="1527326675">
    <w:abstractNumId w:val="2"/>
  </w:num>
  <w:num w:numId="4" w16cid:durableId="18125594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56420"/>
    <w:rsid w:val="003831AA"/>
    <w:rsid w:val="003D03A3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355F7"/>
    <w:rsid w:val="007A0ED3"/>
    <w:rsid w:val="007F33E0"/>
    <w:rsid w:val="00802CD9"/>
    <w:rsid w:val="00820A28"/>
    <w:rsid w:val="00836ABA"/>
    <w:rsid w:val="00862A30"/>
    <w:rsid w:val="009269D8"/>
    <w:rsid w:val="00992C66"/>
    <w:rsid w:val="009C4E9F"/>
    <w:rsid w:val="00A2030A"/>
    <w:rsid w:val="00A556EE"/>
    <w:rsid w:val="00B028F7"/>
    <w:rsid w:val="00B12F1E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D3372"/>
    <w:rsid w:val="00DE47DD"/>
    <w:rsid w:val="00DF423E"/>
    <w:rsid w:val="00E9061C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C09668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DA2355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5D376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84</Words>
  <Characters>479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Ferhan Gebeş</cp:lastModifiedBy>
  <cp:revision>4</cp:revision>
  <cp:lastPrinted>2020-06-01T13:59:00Z</cp:lastPrinted>
  <dcterms:created xsi:type="dcterms:W3CDTF">2024-01-09T16:18:00Z</dcterms:created>
  <dcterms:modified xsi:type="dcterms:W3CDTF">2024-01-10T08:13:00Z</dcterms:modified>
</cp:coreProperties>
</file>